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rena Pedro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dro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2 North Kolin Avenue, Chicago, IL, USA Chicago, IL, USA 606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ripedroza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786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rr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